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7B6F62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>20thApr</w:t>
      </w:r>
    </w:p>
    <w:p w:rsidR="007B6F62" w:rsidRDefault="007B6F62">
      <w:proofErr w:type="spellStart"/>
      <w:r>
        <w:t>Topic</w:t>
      </w:r>
      <w:proofErr w:type="spellEnd"/>
      <w:r>
        <w:t xml:space="preserve">: </w:t>
      </w:r>
      <w:proofErr w:type="spellStart"/>
      <w:r>
        <w:t>Easter</w:t>
      </w:r>
      <w:proofErr w:type="spellEnd"/>
      <w:r>
        <w:t>.</w:t>
      </w:r>
    </w:p>
    <w:p w:rsidR="007B6F62" w:rsidRDefault="007B6F62"/>
    <w:p w:rsidR="007B6F62" w:rsidRDefault="007B6F62">
      <w:proofErr w:type="spellStart"/>
      <w:r>
        <w:t>Easter</w:t>
      </w:r>
      <w:proofErr w:type="spellEnd"/>
      <w:r>
        <w:t xml:space="preserve"> – Wielkanoc</w:t>
      </w:r>
    </w:p>
    <w:p w:rsidR="007B6F62" w:rsidRDefault="007B6F62">
      <w:r>
        <w:t>Proszę wpisać słownictwo do zeszytu:</w:t>
      </w:r>
    </w:p>
    <w:p w:rsidR="007B6F62" w:rsidRDefault="007B6F62">
      <w:proofErr w:type="spellStart"/>
      <w:r>
        <w:t>Egg</w:t>
      </w:r>
      <w:proofErr w:type="spellEnd"/>
      <w:r>
        <w:t xml:space="preserve"> – jajko</w:t>
      </w:r>
    </w:p>
    <w:p w:rsidR="007B6F62" w:rsidRDefault="007B6F62">
      <w:proofErr w:type="spellStart"/>
      <w:r>
        <w:t>Lamb</w:t>
      </w:r>
      <w:proofErr w:type="spellEnd"/>
      <w:r>
        <w:t xml:space="preserve"> – owieczka</w:t>
      </w:r>
    </w:p>
    <w:p w:rsidR="007B6F62" w:rsidRDefault="007B6F62">
      <w:proofErr w:type="spellStart"/>
      <w:r>
        <w:t>Chick</w:t>
      </w:r>
      <w:proofErr w:type="spellEnd"/>
      <w:r>
        <w:t xml:space="preserve"> – kurczaczek </w:t>
      </w:r>
    </w:p>
    <w:p w:rsidR="007B6F62" w:rsidRDefault="007B6F62">
      <w:r>
        <w:t xml:space="preserve">Rabbit – </w:t>
      </w:r>
      <w:r w:rsidR="000E694E">
        <w:t>zając</w:t>
      </w:r>
    </w:p>
    <w:p w:rsidR="007B6F62" w:rsidRDefault="007B6F62">
      <w:r>
        <w:t xml:space="preserve">Flower – kwiatek </w:t>
      </w:r>
    </w:p>
    <w:p w:rsidR="007B6F62" w:rsidRDefault="000E694E">
      <w:proofErr w:type="spellStart"/>
      <w:r>
        <w:t>Bunny</w:t>
      </w:r>
      <w:proofErr w:type="spellEnd"/>
      <w:r>
        <w:t xml:space="preserve"> – króliczek </w:t>
      </w:r>
    </w:p>
    <w:p w:rsidR="000E694E" w:rsidRDefault="000E694E"/>
    <w:p w:rsidR="007B6F62" w:rsidRDefault="007B6F62">
      <w:r>
        <w:t>Proszę otworzyć podręczniki na stronie 70 i odpowiedzieć na następujące pytania:</w:t>
      </w:r>
    </w:p>
    <w:p w:rsidR="007B6F62" w:rsidRDefault="007B6F62">
      <w:r>
        <w:t xml:space="preserve">How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egg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ee</w:t>
      </w:r>
      <w:proofErr w:type="spellEnd"/>
      <w:r>
        <w:t>? – Ile widzisz jajeczek?</w:t>
      </w:r>
    </w:p>
    <w:p w:rsidR="007B6F62" w:rsidRDefault="007B6F62">
      <w:r>
        <w:t xml:space="preserve">How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lamb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ee</w:t>
      </w:r>
      <w:proofErr w:type="spellEnd"/>
      <w:r>
        <w:t>? – Ile widzisz owieczek?</w:t>
      </w:r>
    </w:p>
    <w:p w:rsidR="007B6F62" w:rsidRDefault="007B6F62">
      <w:r>
        <w:t xml:space="preserve">How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chick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ee</w:t>
      </w:r>
      <w:proofErr w:type="spellEnd"/>
      <w:r>
        <w:t>? – Ile widzisz kurczaczków?</w:t>
      </w:r>
    </w:p>
    <w:p w:rsidR="007B6F62" w:rsidRDefault="007B6F62">
      <w:r>
        <w:t xml:space="preserve">How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rabbit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? – Ile widzisz </w:t>
      </w:r>
      <w:r w:rsidR="000E694E">
        <w:t>zajączków</w:t>
      </w:r>
      <w:r>
        <w:t>?</w:t>
      </w:r>
    </w:p>
    <w:p w:rsidR="007B6F62" w:rsidRDefault="007B6F62">
      <w:proofErr w:type="spellStart"/>
      <w:r>
        <w:t>Haw</w:t>
      </w:r>
      <w:proofErr w:type="spellEnd"/>
      <w:r>
        <w:t xml:space="preserve">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flower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ee</w:t>
      </w:r>
      <w:proofErr w:type="spellEnd"/>
      <w:r>
        <w:t>? – Ile widzisz kwiatuszków?</w:t>
      </w:r>
    </w:p>
    <w:p w:rsidR="007B6F62" w:rsidRDefault="007B6F62"/>
    <w:p w:rsidR="007B6F62" w:rsidRDefault="007B6F62">
      <w:r>
        <w:t xml:space="preserve">Odpowiadając na pytania proszę pokazywać po kolei </w:t>
      </w:r>
      <w:r w:rsidR="000E694E">
        <w:t xml:space="preserve">i liczyć na głos…. One, </w:t>
      </w:r>
      <w:proofErr w:type="spellStart"/>
      <w:r w:rsidR="000E694E">
        <w:t>two</w:t>
      </w:r>
      <w:proofErr w:type="spellEnd"/>
      <w:r w:rsidR="000E694E">
        <w:t xml:space="preserve">, </w:t>
      </w:r>
      <w:proofErr w:type="spellStart"/>
      <w:r w:rsidR="000E694E">
        <w:t>three</w:t>
      </w:r>
      <w:proofErr w:type="spellEnd"/>
      <w:r w:rsidR="000E694E">
        <w:t xml:space="preserve"> </w:t>
      </w:r>
      <w:proofErr w:type="spellStart"/>
      <w:r w:rsidR="000E694E">
        <w:t>eggs</w:t>
      </w:r>
      <w:proofErr w:type="spellEnd"/>
      <w:r w:rsidR="000E694E">
        <w:t>! (proszę się nie sugerować liczbą w przykładzie) .</w:t>
      </w:r>
    </w:p>
    <w:p w:rsidR="000E694E" w:rsidRDefault="000E694E"/>
    <w:p w:rsidR="000E694E" w:rsidRDefault="000E694E">
      <w:r>
        <w:t xml:space="preserve">Następnie proszę odrobić ćwiczenia ze strony 69. </w:t>
      </w:r>
    </w:p>
    <w:p w:rsidR="000E694E" w:rsidRDefault="000E694E"/>
    <w:p w:rsidR="000E694E" w:rsidRDefault="000E694E">
      <w:r>
        <w:t xml:space="preserve">I posłuchać piosenki </w:t>
      </w:r>
      <w:r>
        <w:sym w:font="Wingdings" w:char="F04A"/>
      </w:r>
      <w:r>
        <w:t xml:space="preserve"> </w:t>
      </w:r>
    </w:p>
    <w:p w:rsidR="000E694E" w:rsidRDefault="000E694E">
      <w:hyperlink r:id="rId6" w:history="1">
        <w:r>
          <w:rPr>
            <w:rStyle w:val="Hipercze"/>
          </w:rPr>
          <w:t>https://www.youtube.com/watch?v=Tyyh8rhwKQ8</w:t>
        </w:r>
      </w:hyperlink>
      <w:bookmarkStart w:id="0" w:name="_GoBack"/>
      <w:bookmarkEnd w:id="0"/>
    </w:p>
    <w:p w:rsidR="000E694E" w:rsidRDefault="000E694E"/>
    <w:sectPr w:rsidR="000E69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zIyNTAyNLA0MDNS0lEKTi0uzszPAykwrAUAbMhCXCwAAAA="/>
  </w:docVars>
  <w:rsids>
    <w:rsidRoot w:val="007B6F62"/>
    <w:rsid w:val="000E694E"/>
    <w:rsid w:val="00486815"/>
    <w:rsid w:val="007B6F62"/>
    <w:rsid w:val="00A339D9"/>
    <w:rsid w:val="00B0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0E694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0E694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Tyyh8rhwKQ8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4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1</cp:revision>
  <dcterms:created xsi:type="dcterms:W3CDTF">2020-04-19T12:17:00Z</dcterms:created>
  <dcterms:modified xsi:type="dcterms:W3CDTF">2020-04-19T12:39:00Z</dcterms:modified>
</cp:coreProperties>
</file>